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08A8D" w14:textId="77777777" w:rsidR="0004509E" w:rsidRDefault="006702D7">
      <w:pPr>
        <w:pStyle w:val="Title"/>
      </w:pPr>
      <w:r>
        <w:t>Project 1 - Kelly Markor</w:t>
      </w:r>
    </w:p>
    <w:p w14:paraId="4F9FFA85" w14:textId="77777777" w:rsidR="0004509E" w:rsidRDefault="006702D7">
      <w:pPr>
        <w:pStyle w:val="FirstParagraph"/>
      </w:pPr>
      <w:r>
        <w:t>Question 1 - 3 &gt; View(Project1KAM) &gt; View(Project1KAM) &gt; load(“/cloud/project/setwd.RData”)</w:t>
      </w:r>
    </w:p>
    <w:p w14:paraId="475A9C1B" w14:textId="77777777" w:rsidR="0004509E" w:rsidRDefault="006702D7">
      <w:pPr>
        <w:pStyle w:val="BodyText"/>
      </w:pPr>
      <w:r>
        <w:t xml:space="preserve">Question 4 &gt; question4a &lt;- 2^(1:50) &gt; question4b &lt;- (1:50)^2 &gt; question4c &lt;- 5 </w:t>
      </w:r>
      <w:r>
        <w:t>&gt; question4d &lt;- c(3, 11, 8, 15, 12)</w:t>
      </w:r>
      <w:bookmarkStart w:id="0" w:name="_GoBack"/>
      <w:bookmarkEnd w:id="0"/>
    </w:p>
    <w:p w14:paraId="7A2395D7" w14:textId="77777777" w:rsidR="0004509E" w:rsidRDefault="006702D7">
      <w:pPr>
        <w:pStyle w:val="BodyText"/>
      </w:pPr>
      <w:r>
        <w:t>Question 5</w:t>
      </w:r>
    </w:p>
    <w:p w14:paraId="423857BC" w14:textId="77777777" w:rsidR="0004509E" w:rsidRDefault="006702D7">
      <w:pPr>
        <w:pStyle w:val="BlockText"/>
      </w:pPr>
      <w:r>
        <w:t>question 5a &lt;-x question5a &lt;- x question5b &lt;- x[c(2, 4)] question5c &lt;- x[-2: -3] question5d &lt;- x[x %% x &gt; 10]</w:t>
      </w:r>
    </w:p>
    <w:p w14:paraId="068AA03E" w14:textId="77777777" w:rsidR="0004509E" w:rsidRDefault="006702D7">
      <w:pPr>
        <w:pStyle w:val="FirstParagraph"/>
      </w:pPr>
      <w:r>
        <w:t>Question 6</w:t>
      </w:r>
    </w:p>
    <w:p w14:paraId="0F320EF1" w14:textId="77777777" w:rsidR="0004509E" w:rsidRDefault="006702D7">
      <w:pPr>
        <w:pStyle w:val="BlockText"/>
      </w:pPr>
      <w:r>
        <w:t>question6 &lt;- x RSiteSearch(“{spectral decomposition of a matrix}”) A search query has be</w:t>
      </w:r>
      <w:r>
        <w:t xml:space="preserve">en submitted to </w:t>
      </w:r>
      <w:hyperlink r:id="rId10">
        <w:r>
          <w:rPr>
            <w:rStyle w:val="Hyperlink"/>
          </w:rPr>
          <w:t>http://search.r-project.org</w:t>
        </w:r>
      </w:hyperlink>
      <w:r>
        <w:t xml:space="preserve"> The results page should open in your browser shortly question6 &lt;- “</w:t>
      </w:r>
      <w:hyperlink r:id="rId11">
        <w:r>
          <w:rPr>
            <w:rStyle w:val="Hyperlink"/>
          </w:rPr>
          <w:t>http://search.r-project.org/cgi-bin/namazu.cgi?query=%7Bspectral%2Bdecomposition%2Bof%2Ba%2Bmatrix%7D&amp;max=20&amp;result=normal&amp;sort=score&amp;idxname=functions</w:t>
        </w:r>
        <w:r>
          <w:rPr>
            <w:rStyle w:val="Hyperlink"/>
          </w:rPr>
          <w:t>&amp;idxname=vignettes&amp;idxname=views</w:t>
        </w:r>
      </w:hyperlink>
      <w:r>
        <w:t>”</w:t>
      </w:r>
    </w:p>
    <w:p w14:paraId="0E73F1AB" w14:textId="77777777" w:rsidR="0004509E" w:rsidRDefault="006702D7">
      <w:pPr>
        <w:pStyle w:val="FirstParagraph"/>
      </w:pPr>
      <w:r>
        <w:t xml:space="preserve">Question 7 &gt; question7 &lt;- “ceiling takes a single numeric argument x and returns a numeric vector containing the smallest integers not less than the corresponding elements of x. + + floor takes a single numeric argument x </w:t>
      </w:r>
      <w:r>
        <w:t>and returns a numeric vector containing the largest integers not greater than the corresponding elements of x. + + trunc takes a single numeric argument x and returns a numeric vector containing the integers formed by truncating the values in x toward 0. +</w:t>
      </w:r>
      <w:r>
        <w:t xml:space="preserve"> + round rounds the values in its first argument to the specified number of decimal places (default 0). See ‘Details’ about “round to even” when rounding off a 5." &gt; library(readr) &gt; orings_2_ &lt;- read_csv(“orings (2).csv”) Parsed with column specification:</w:t>
      </w:r>
      <w:r>
        <w:t xml:space="preserve"> cols( X1 = col_double(), Temperature = col_double(), Erosion = col_double(), Blowby = col_double(), Total = col_double() ) Warning message: Missing column names filled in: ‘X1’ [1]</w:t>
      </w:r>
    </w:p>
    <w:p w14:paraId="110AF6DB" w14:textId="77777777" w:rsidR="0004509E" w:rsidRDefault="006702D7">
      <w:pPr>
        <w:pStyle w:val="BodyText"/>
      </w:pPr>
      <w:r>
        <w:t>Question 8 &gt; View(orings_2_) orings_2_[1, 2, 4, 11, 13, 18] ggplot(orings,</w:t>
      </w:r>
      <w:r>
        <w:t xml:space="preserve"> aes(x = Blowby, y = Temperature))</w:t>
      </w:r>
    </w:p>
    <w:sectPr w:rsidR="000450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7D578" w14:textId="77777777" w:rsidR="00000000" w:rsidRDefault="006702D7">
      <w:pPr>
        <w:spacing w:after="0"/>
      </w:pPr>
      <w:r>
        <w:separator/>
      </w:r>
    </w:p>
  </w:endnote>
  <w:endnote w:type="continuationSeparator" w:id="0">
    <w:p w14:paraId="44273C6A" w14:textId="77777777" w:rsidR="00000000" w:rsidRDefault="006702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7B388" w14:textId="77777777" w:rsidR="0004509E" w:rsidRDefault="006702D7">
      <w:r>
        <w:separator/>
      </w:r>
    </w:p>
  </w:footnote>
  <w:footnote w:type="continuationSeparator" w:id="0">
    <w:p w14:paraId="52D2D6F1" w14:textId="77777777" w:rsidR="0004509E" w:rsidRDefault="006702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3D49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509E"/>
    <w:rsid w:val="004E29B3"/>
    <w:rsid w:val="00590D07"/>
    <w:rsid w:val="006702D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52488"/>
  <w15:docId w15:val="{F8014D0E-6D3D-4FCF-9B75-530ADFB67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earch.r-project.org/cgi-bin/namazu.cgi?query=%7Bspectral%2Bdecomposition%2Bof%2Ba%2Bmatrix%7D&amp;max=20&amp;result=normal&amp;sort=score&amp;idxname=functions&amp;idxname=vignettes&amp;idxname=views" TargetMode="External"/><Relationship Id="rId5" Type="http://schemas.openxmlformats.org/officeDocument/2006/relationships/styles" Target="styles.xml"/><Relationship Id="rId10" Type="http://schemas.openxmlformats.org/officeDocument/2006/relationships/hyperlink" Target="http://search.r-project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0904438F46D49BD196FB1F4C3ECE4" ma:contentTypeVersion="10" ma:contentTypeDescription="Create a new document." ma:contentTypeScope="" ma:versionID="77510a5e4705ee6115999d1900820557">
  <xsd:schema xmlns:xsd="http://www.w3.org/2001/XMLSchema" xmlns:xs="http://www.w3.org/2001/XMLSchema" xmlns:p="http://schemas.microsoft.com/office/2006/metadata/properties" xmlns:ns3="a4803eae-bdb1-4153-8860-79353b8dd1db" xmlns:ns4="ca29044e-afbc-419f-9cd4-99773d5c41ab" targetNamespace="http://schemas.microsoft.com/office/2006/metadata/properties" ma:root="true" ma:fieldsID="ea3d477b7fea2c7338a2ebcb7340dc3c" ns3:_="" ns4:_="">
    <xsd:import namespace="a4803eae-bdb1-4153-8860-79353b8dd1db"/>
    <xsd:import namespace="ca29044e-afbc-419f-9cd4-99773d5c41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03eae-bdb1-4153-8860-79353b8dd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9044e-afbc-419f-9cd4-99773d5c4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8CF935-8E51-4162-9F3D-A75DEC97D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03eae-bdb1-4153-8860-79353b8dd1db"/>
    <ds:schemaRef ds:uri="ca29044e-afbc-419f-9cd4-99773d5c4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AC1E00-C803-49F0-8ABA-B20E523678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1FE78F-9D4A-4376-B085-6C7CAEF5CB5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a4803eae-bdb1-4153-8860-79353b8dd1db"/>
    <ds:schemaRef ds:uri="ca29044e-afbc-419f-9cd4-99773d5c41ab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1</Words>
  <Characters>1722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1 - Kelly Markor</vt:lpstr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- Kelly Markor</dc:title>
  <dc:creator>kelly markor</dc:creator>
  <cp:keywords/>
  <cp:lastModifiedBy>kelly markor</cp:lastModifiedBy>
  <cp:revision>2</cp:revision>
  <dcterms:created xsi:type="dcterms:W3CDTF">2020-05-09T21:04:00Z</dcterms:created>
  <dcterms:modified xsi:type="dcterms:W3CDTF">2020-05-09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BF00904438F46D49BD196FB1F4C3ECE4</vt:lpwstr>
  </property>
</Properties>
</file>